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52"/>
        <w:bidiVisual/>
        <w:tblW w:w="15475" w:type="dxa"/>
        <w:tblLook w:val="04A0" w:firstRow="1" w:lastRow="0" w:firstColumn="1" w:lastColumn="0" w:noHBand="0" w:noVBand="1"/>
      </w:tblPr>
      <w:tblGrid>
        <w:gridCol w:w="4522"/>
        <w:gridCol w:w="867"/>
        <w:gridCol w:w="1512"/>
        <w:gridCol w:w="1103"/>
        <w:gridCol w:w="1941"/>
        <w:gridCol w:w="1409"/>
        <w:gridCol w:w="2929"/>
        <w:gridCol w:w="305"/>
        <w:gridCol w:w="305"/>
        <w:gridCol w:w="305"/>
        <w:gridCol w:w="277"/>
      </w:tblGrid>
      <w:tr w:rsidR="00E05DC6" w:rsidRPr="00E05DC6" w14:paraId="555E738D" w14:textId="77777777" w:rsidTr="00E05DC6">
        <w:trPr>
          <w:gridAfter w:val="1"/>
          <w:wAfter w:w="277" w:type="dxa"/>
          <w:trHeight w:val="408"/>
        </w:trPr>
        <w:tc>
          <w:tcPr>
            <w:tcW w:w="15198" w:type="dxa"/>
            <w:gridSpan w:val="1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60B2" w14:textId="1E73419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59B26924" wp14:editId="7BD45989">
                  <wp:simplePos x="0" y="0"/>
                  <wp:positionH relativeFrom="column">
                    <wp:posOffset>1687195</wp:posOffset>
                  </wp:positionH>
                  <wp:positionV relativeFrom="paragraph">
                    <wp:posOffset>-461645</wp:posOffset>
                  </wp:positionV>
                  <wp:extent cx="5974080" cy="571500"/>
                  <wp:effectExtent l="0" t="0" r="0" b="0"/>
                  <wp:wrapNone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03BBE8-003D-407E-A80E-0AE74E45DD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B303BBE8-003D-407E-A80E-0AE74E45DD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408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bidiVisual/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600"/>
            </w:tblGrid>
            <w:tr w:rsidR="00E05DC6" w:rsidRPr="00E05DC6" w14:paraId="3FA0B616" w14:textId="77777777">
              <w:trPr>
                <w:trHeight w:val="408"/>
                <w:tblCellSpacing w:w="0" w:type="dxa"/>
              </w:trPr>
              <w:tc>
                <w:tcPr>
                  <w:tcW w:w="146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22659B" w14:textId="173D1C4C" w:rsidR="00E05DC6" w:rsidRPr="00E05DC6" w:rsidRDefault="00E05DC6" w:rsidP="00E05DC6">
                  <w:pPr>
                    <w:framePr w:hSpace="180" w:wrap="around" w:hAnchor="margin" w:xAlign="center" w:y="252"/>
                    <w:bidi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rtl/>
                    </w:rPr>
                  </w:pPr>
                </w:p>
              </w:tc>
            </w:tr>
            <w:tr w:rsidR="00E05DC6" w:rsidRPr="00E05DC6" w14:paraId="3CAD41B0" w14:textId="77777777">
              <w:trPr>
                <w:trHeight w:val="408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764E79" w14:textId="77777777" w:rsidR="00E05DC6" w:rsidRPr="00E05DC6" w:rsidRDefault="00E05DC6" w:rsidP="00E05DC6">
                  <w:pPr>
                    <w:framePr w:hSpace="180" w:wrap="around" w:hAnchor="margin" w:xAlign="center" w:y="252"/>
                    <w:bidi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5DBDCC96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05DC6" w:rsidRPr="00E05DC6" w14:paraId="68A84DFA" w14:textId="77777777" w:rsidTr="00E05DC6">
        <w:trPr>
          <w:trHeight w:val="288"/>
        </w:trPr>
        <w:tc>
          <w:tcPr>
            <w:tcW w:w="1519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83D8FE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49EA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01F65731" w14:textId="77777777" w:rsidTr="00E05DC6">
        <w:trPr>
          <w:trHeight w:val="288"/>
        </w:trPr>
        <w:tc>
          <w:tcPr>
            <w:tcW w:w="1519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463F6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9CAC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7640159F" w14:textId="77777777" w:rsidTr="00E05DC6">
        <w:trPr>
          <w:trHeight w:val="288"/>
        </w:trPr>
        <w:tc>
          <w:tcPr>
            <w:tcW w:w="1519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7BAB12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EBB31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714AD0DD" w14:textId="77777777" w:rsidTr="00E05DC6">
        <w:trPr>
          <w:trHeight w:val="288"/>
        </w:trPr>
        <w:tc>
          <w:tcPr>
            <w:tcW w:w="1519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8A7844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73C9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1F55BF2A" w14:textId="77777777" w:rsidTr="00E05DC6">
        <w:trPr>
          <w:trHeight w:val="312"/>
        </w:trPr>
        <w:tc>
          <w:tcPr>
            <w:tcW w:w="53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AF3C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9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81DD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8D8CB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1D7F7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vAlign w:val="center"/>
            <w:hideMark/>
          </w:tcPr>
          <w:p w14:paraId="1DF6C7A5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17F29FF1" w14:textId="77777777" w:rsidTr="00E05DC6">
        <w:trPr>
          <w:trHeight w:val="360"/>
        </w:trPr>
        <w:tc>
          <w:tcPr>
            <w:tcW w:w="1519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66E8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vAlign w:val="center"/>
            <w:hideMark/>
          </w:tcPr>
          <w:p w14:paraId="2CDF920C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460227A5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EA243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C9A4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B8899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41E44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9D186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CBB6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CA46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D260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526A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F866B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vAlign w:val="center"/>
            <w:hideMark/>
          </w:tcPr>
          <w:p w14:paraId="6B44B5DF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25A305F9" w14:textId="77777777" w:rsidTr="00E05DC6">
        <w:trPr>
          <w:trHeight w:val="288"/>
        </w:trPr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7B3B1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مادة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56378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تكلفة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F75C815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ضريبة 5%</w:t>
            </w: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89D77F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مجموع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D055F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عدد المطلوب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3C602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عدد الايام</w:t>
            </w:r>
          </w:p>
        </w:tc>
        <w:tc>
          <w:tcPr>
            <w:tcW w:w="2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1B012EB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مجموع شامل الضريبة</w:t>
            </w:r>
          </w:p>
        </w:tc>
        <w:tc>
          <w:tcPr>
            <w:tcW w:w="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9332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ملاحظات</w:t>
            </w:r>
          </w:p>
        </w:tc>
        <w:tc>
          <w:tcPr>
            <w:tcW w:w="277" w:type="dxa"/>
            <w:vAlign w:val="center"/>
            <w:hideMark/>
          </w:tcPr>
          <w:p w14:paraId="1B65A621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6BCBBBE7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8EDF5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غرفة مفردة + الافطار</w:t>
            </w: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DBB4E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E475702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1E1BFFF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F4C10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5E504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00FB72C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1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30254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7" w:type="dxa"/>
            <w:vAlign w:val="center"/>
            <w:hideMark/>
          </w:tcPr>
          <w:p w14:paraId="76AD275B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61401459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471DA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 xml:space="preserve">1استراحة قهوة مستمرة +شاي + </w:t>
            </w:r>
            <w:proofErr w:type="gramStart"/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عصير  +</w:t>
            </w:r>
            <w:proofErr w:type="gramEnd"/>
            <w:r w:rsidRPr="00E05DC6">
              <w:rPr>
                <w:rFonts w:ascii="Calibri" w:eastAsia="Times New Roman" w:hAnsi="Calibri" w:cs="Calibri"/>
                <w:color w:val="000000"/>
                <w:rtl/>
              </w:rPr>
              <w:t xml:space="preserve"> كوكيز + غداء</w:t>
            </w: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5F16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40C8CE4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085AC4A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8C31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10A3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FE51914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15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E245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vAlign w:val="center"/>
            <w:hideMark/>
          </w:tcPr>
          <w:p w14:paraId="4D9827EA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62A594BD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97A16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 xml:space="preserve">2استراحة قهوة مستمرة +شاي + </w:t>
            </w:r>
            <w:proofErr w:type="gramStart"/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عصير  +</w:t>
            </w:r>
            <w:proofErr w:type="gramEnd"/>
            <w:r w:rsidRPr="00E05DC6">
              <w:rPr>
                <w:rFonts w:ascii="Calibri" w:eastAsia="Times New Roman" w:hAnsi="Calibri" w:cs="Calibri"/>
                <w:color w:val="000000"/>
                <w:rtl/>
              </w:rPr>
              <w:t xml:space="preserve"> كوكيز + غداء</w:t>
            </w: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A370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963ECDC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982806C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59A88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63171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5239450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15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DC037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" w:type="dxa"/>
            <w:vAlign w:val="center"/>
            <w:hideMark/>
          </w:tcPr>
          <w:p w14:paraId="51C3E142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46402092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808DB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عشاء</w:t>
            </w: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86624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6C34FD8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DDAC001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9220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68C18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71976F1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4F011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A80F5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22D78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vAlign w:val="center"/>
            <w:hideMark/>
          </w:tcPr>
          <w:p w14:paraId="67370ED0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DC6" w:rsidRPr="00E05DC6" w14:paraId="3A33FD88" w14:textId="77777777" w:rsidTr="00E05DC6">
        <w:trPr>
          <w:trHeight w:val="288"/>
        </w:trPr>
        <w:tc>
          <w:tcPr>
            <w:tcW w:w="4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2E672B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A634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DA9B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E1F2"/>
            <w:noWrap/>
            <w:vAlign w:val="bottom"/>
            <w:hideMark/>
          </w:tcPr>
          <w:p w14:paraId="576B2B40" w14:textId="77777777" w:rsidR="00E05DC6" w:rsidRPr="00E05DC6" w:rsidRDefault="00E05DC6" w:rsidP="00E05DC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05DC6">
              <w:rPr>
                <w:rFonts w:ascii="Calibri" w:eastAsia="Times New Roman" w:hAnsi="Calibri" w:cs="Calibri"/>
                <w:color w:val="000000"/>
                <w:rtl/>
              </w:rPr>
              <w:t>المجموع شامل الضريبة</w:t>
            </w:r>
          </w:p>
        </w:tc>
        <w:tc>
          <w:tcPr>
            <w:tcW w:w="2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5670E46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E05DC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B5F2F" w14:textId="77777777" w:rsidR="00E05DC6" w:rsidRPr="00E05DC6" w:rsidRDefault="00E05DC6" w:rsidP="00E05D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5A0D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E859B" w14:textId="77777777" w:rsidR="00E05DC6" w:rsidRPr="00E05DC6" w:rsidRDefault="00E05DC6" w:rsidP="00E05D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vAlign w:val="center"/>
            <w:hideMark/>
          </w:tcPr>
          <w:p w14:paraId="37685FE7" w14:textId="77777777" w:rsidR="00E05DC6" w:rsidRPr="00E05DC6" w:rsidRDefault="00E05DC6" w:rsidP="00E05DC6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BF634C6" w14:textId="77777777" w:rsidR="00000000" w:rsidRDefault="00000000" w:rsidP="00E05DC6">
      <w:pPr>
        <w:jc w:val="center"/>
      </w:pPr>
    </w:p>
    <w:sectPr w:rsidR="002437B5" w:rsidSect="00E05DC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NLewtDQwMzexNLJQ0lEKTi0uzszPAykwrAUAWr1coSwAAAA="/>
  </w:docVars>
  <w:rsids>
    <w:rsidRoot w:val="00E05DC6"/>
    <w:rsid w:val="000200F7"/>
    <w:rsid w:val="006A13DB"/>
    <w:rsid w:val="00B32204"/>
    <w:rsid w:val="00E0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00F91"/>
  <w15:chartTrackingRefBased/>
  <w15:docId w15:val="{76CB9162-3FD6-43BD-9227-B1701DEC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eem eledresi</dc:creator>
  <cp:keywords/>
  <dc:description/>
  <cp:lastModifiedBy>Abdulraheem eledresi</cp:lastModifiedBy>
  <cp:revision>1</cp:revision>
  <dcterms:created xsi:type="dcterms:W3CDTF">2023-10-10T07:51:00Z</dcterms:created>
  <dcterms:modified xsi:type="dcterms:W3CDTF">2023-10-10T07:53:00Z</dcterms:modified>
</cp:coreProperties>
</file>